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2ebf1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e0bd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20:28Z</dcterms:created>
  <dcterms:modified xsi:type="dcterms:W3CDTF">2016-08-30T07:20:28Z</dcterms:modified>
</cp:coreProperties>
</file>